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proofErr w:type="gramStart"/>
      <w:r w:rsidR="009B5C61">
        <w:rPr>
          <w:b/>
          <w:bCs/>
          <w:color w:val="auto"/>
          <w:sz w:val="28"/>
          <w:szCs w:val="28"/>
        </w:rPr>
        <w:t xml:space="preserve">Magical Food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aps/>
          <w:color w:val="auto"/>
          <w:sz w:val="28"/>
          <w:szCs w:val="28"/>
        </w:rPr>
        <w:t xml:space="preserve">FINAL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proofErr w:type="gramStart"/>
      <w:r>
        <w:rPr>
          <w:b/>
          <w:bCs/>
          <w:color w:val="auto"/>
          <w:sz w:val="28"/>
          <w:szCs w:val="28"/>
        </w:rPr>
        <w:t xml:space="preserve">1</w:t>
      </w:r>
      <w:proofErr w:type="gramStart"/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 xml:space="preserve">2025</w:t>
      </w:r>
      <w:r w:rsidR="00507477" w:rsidRPr="009C5915">
        <w:rPr>
          <w:b/>
          <w:bCs/>
          <w:color w:val="auto"/>
          <w:sz w:val="28"/>
          <w:szCs w:val="28"/>
        </w:rPr>
        <w:t xml:space="preserve"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olor w:val="auto"/>
          <w:sz w:val="28"/>
          <w:szCs w:val="28"/>
        </w:rPr>
        <w:t xml:space="preserve">Undergraduate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 xml:space="preserve"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 xml:space="preserve">ABC1234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 xml:space="preserve">Harry Potter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rFonts w:eastAsia="Batang"/>
                <w:color w:val="auto"/>
                <w:szCs w:val="28"/>
                <w:lang w:eastAsia="th-TH"/>
              </w:rPr>
              <w:t xml:space="preserve">10th June 2025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color w:val="auto"/>
              </w:rPr>
              <w:t xml:space="preserve">09:00 AM - 12:00 PM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0806E182" w14:textId="5C3DF669" w:rsidR="004426B0" w:rsidRPr="009C1706" w:rsidRDefault="004426B0" w:rsidP="004426B0">
      <w:r w:rsidRPr="009C1706">
        <w:t xml:space="preserve">This </w:t>
      </w:r>
      <w:fldSimple w:instr=" numpages ">
        <w:r>
          <w:rPr>
            <w:noProof/>
          </w:rPr>
          <w:t xml:space="preserve">6</w:t>
        </w:r>
      </w:fldSimple>
      <w:r w:rsidR="008512DA">
        <w:rPr>
          <w:noProof/>
        </w:rPr>
        <w:t xml:space="preserve"> </w:t>
      </w:r>
      <w:r>
        <w:t xml:space="preserve">- </w:t>
      </w:r>
      <w:r w:rsidRPr="009C1706">
        <w:t xml:space="preserve">page examination paper (including this page) consists of </w:t>
      </w:r>
      <w:proofErr w:type="gramStart"/>
      <w:r>
        <w:t xml:space="preserve">5</w:t>
      </w:r>
      <w:r w:rsidRPr="009C1706">
        <w:t xml:space="preserve"> parts:</w:t>
      </w:r>
    </w:p>
    <w:p w14:paraId="0B05EB55" w14:textId="77777777" w:rsidR="004426B0" w:rsidRPr="009C5915" w:rsidRDefault="004426B0" w:rsidP="004426B0"/>
    <w:p w14:paraId="7D21CAB5" w14:textId="514A8CC2" w:rsidR="004426B0" w:rsidRPr="009C5915" w:rsidRDefault="004426B0" w:rsidP="004426B0">
      <w:pPr>
        <w:rPr>
          <w:b/>
          <w:bCs/>
        </w:rPr>
      </w:pPr>
      <w:r w:rsidRPr="00C23DBD">
        <w:rPr>
          <w:szCs w:val="24"/>
        </w:rPr>
        <w:t xml:space="preserve"/>
      </w:r>
      <w:r w:rsidRPr="009C5915">
        <w:rPr>
          <w:b/>
          <w:bCs/>
        </w:rPr>
        <w:t xml:space="preserve">Part</w:t>
      </w:r>
      <w:proofErr w:type="gramEnd"/>
      <w:r w:rsidRPr="009C5915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I</w:t>
      </w:r>
      <w:r>
        <w:rPr>
          <w:b/>
          <w:bCs/>
        </w:rPr>
        <w:tab/>
      </w:r>
      <w:r>
        <w:rPr>
          <w:b/>
          <w:bCs/>
        </w:rPr>
        <w:t xml:space="preserve"/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proofErr w:type="gramEnd"/>
      <w:r w:rsidRPr="009C5915">
        <w:rPr>
          <w:b/>
          <w:bCs/>
        </w:rPr>
        <w:t>Multiple Choice Questions</w:t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5</w:t>
      </w:r>
      <w:r w:rsidRPr="009C5915">
        <w:rPr>
          <w:b/>
          <w:bCs/>
        </w:rPr>
        <w:t xml:space="preserve"> Marks</w:t>
      </w:r>
    </w:p>
    <w:p w14:paraId="146A6FC0" w14:textId="3406D162" w:rsidR="004426B0" w:rsidRPr="009C5915" w:rsidRDefault="004426B0" w:rsidP="004426B0">
      <w:pPr>
        <w:rPr>
          <w:b/>
          <w:bCs/>
        </w:rPr>
      </w:pPr>
      <w:r w:rsidRPr="009A34CA">
        <w:rPr>
          <w:rFonts w:eastAsia="MS Mincho" w:cs="Times New Roman"/>
          <w:szCs w:val="24"/>
          <w:lang w:eastAsia="ja-JP"/>
        </w:rPr>
        <w:t xml:space="preserve"/>
      </w:r>
      <w:r w:rsidRPr="00C23DBD">
        <w:rPr>
          <w:szCs w:val="24"/>
        </w:rPr>
        <w:t xml:space="preserve"/>
      </w:r>
      <w:r w:rsidRPr="009C5915">
        <w:rPr>
          <w:b/>
          <w:bCs/>
        </w:rPr>
        <w:t xml:space="preserve">Part</w:t>
      </w:r>
      <w:proofErr w:type="gramEnd"/>
      <w:r w:rsidRPr="009C5915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II</w:t>
      </w:r>
      <w:r>
        <w:rPr>
          <w:b/>
          <w:bCs/>
        </w:rPr>
        <w:tab/>
      </w:r>
      <w:r>
        <w:rPr>
          <w:b/>
          <w:bCs/>
        </w:rPr>
        <w:t xml:space="preserve"/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proofErr w:type="gramEnd"/>
      <w:r w:rsidRPr="009C5915">
        <w:rPr>
          <w:b/>
          <w:bCs/>
        </w:rPr>
        <w:t xml:space="preserve">True/False Questions</w:t>
      </w:r>
      <w:bookmarkStart w:id="0" w:name="_Hlk172014111"/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5</w:t>
      </w:r>
      <w:r w:rsidRPr="009C5915">
        <w:rPr>
          <w:b/>
          <w:bCs/>
        </w:rPr>
        <w:t xml:space="preserve"> </w:t>
      </w:r>
      <w:bookmarkEnd w:id="0"/>
      <w:r w:rsidRPr="009C5915">
        <w:rPr>
          <w:b/>
          <w:bCs/>
        </w:rPr>
        <w:t xml:space="preserve">Marks</w:t>
      </w:r>
    </w:p>
    <w:p w14:paraId="524DE51A" w14:textId="049B6D74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  <w:r w:rsidRPr="00C23DBD">
        <w:rPr>
          <w:szCs w:val="24"/>
        </w:rPr>
        <w:t xml:space="preserve"/>
      </w:r>
      <w:r w:rsidRPr="009C5915">
        <w:rPr>
          <w:b/>
          <w:bCs/>
        </w:rPr>
        <w:t xml:space="preserve">Part</w:t>
      </w:r>
      <w:proofErr w:type="gramEnd"/>
      <w:r w:rsidRPr="009C5915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III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proofErr w:type="gramEnd"/>
      <w:r w:rsidRPr="009C5915">
        <w:rPr>
          <w:b/>
          <w:bCs/>
        </w:rPr>
        <w:t>Matching</w:t>
      </w:r>
      <w:r>
        <w:rPr>
          <w:b/>
          <w:bCs/>
        </w:rPr>
        <w:t xml:space="preserve"> </w:t>
      </w:r>
      <w:r w:rsidRPr="009C5915">
        <w:rPr>
          <w:b/>
          <w:bCs/>
        </w:rPr>
        <w:t xml:space="preserve">Questions</w:t>
      </w:r>
      <w:bookmarkStart w:id="1" w:name="_Hlk172014121"/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4</w:t>
      </w:r>
      <w:r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 xml:space="preserve">Marks</w:t>
      </w:r>
    </w:p>
    <w:p w14:paraId="115AF3CF" w14:textId="59C2AE3E" w:rsidR="004426B0" w:rsidRPr="009C5915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  <w:r w:rsidRPr="00475585">
        <w:rPr>
          <w:szCs w:val="24"/>
        </w:rPr>
        <w:t xml:space="preserve"/>
      </w:r>
      <w:r>
        <w:rPr>
          <w:b/>
          <w:bCs/>
        </w:rPr>
        <w:t xml:space="preserve">Part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IV:</w:t>
      </w:r>
      <w:r w:rsidR="003F03EF">
        <w:rPr>
          <w:b/>
          <w:bCs/>
        </w:rPr>
        <w:tab/>
      </w:r>
      <w:proofErr w:type="gramEnd"/>
      <w:r>
        <w:rPr>
          <w:b/>
          <w:bCs/>
        </w:rPr>
        <w:t xml:space="preserve">Short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proofErr w:type="gramStart"/>
      <w:r>
        <w:rPr>
          <w:b/>
          <w:bCs/>
        </w:rPr>
        <w:t xml:space="preserve">4 Marks</w:t>
      </w:r>
    </w:p>
    <w:p w14:paraId="69480C1C" w14:textId="1CA355B8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  <w:r w:rsidRPr="00475585">
        <w:rPr>
          <w:szCs w:val="24"/>
        </w:rPr>
        <w:t xml:space="preserve"/>
      </w:r>
      <w:r>
        <w:rPr>
          <w:b/>
          <w:bCs/>
        </w:rPr>
        <w:t xml:space="preserve">Part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V:</w:t>
      </w:r>
      <w:r>
        <w:rPr>
          <w:b/>
          <w:bCs/>
        </w:rPr>
        <w:tab/>
      </w:r>
      <w:proofErr w:type="gramEnd"/>
      <w:r>
        <w:rPr>
          <w:b/>
          <w:bCs/>
        </w:rPr>
        <w:t xml:space="preserve">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proofErr w:type="gramStart"/>
      <w:r>
        <w:rPr>
          <w:b/>
          <w:bCs/>
        </w:rPr>
        <w:t xml:space="preserve">10 Marks</w:t>
      </w:r>
    </w:p>
    <w:p w14:paraId="0C058C0E" w14:textId="77777777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</w:p>
    <w:p w14:paraId="4BDAAE8E" w14:textId="77777777" w:rsidR="004426B0" w:rsidRPr="009C5915" w:rsidRDefault="004426B0" w:rsidP="004426B0">
      <w:pPr>
        <w:rPr>
          <w:b/>
          <w:bCs/>
        </w:rPr>
      </w:pPr>
      <w:r w:rsidRPr="009C5915">
        <w:rPr>
          <w:b/>
          <w:bCs/>
        </w:rPr>
        <w:tab/>
      </w:r>
    </w:p>
    <w:p w14:paraId="1F6763A4" w14:textId="77777777" w:rsidR="004426B0" w:rsidRPr="00D21F02" w:rsidRDefault="004426B0" w:rsidP="004426B0">
      <w:pPr>
        <w:rPr>
          <w:b/>
          <w:bCs/>
        </w:rPr>
      </w:pPr>
      <w:r w:rsidRPr="00D21F02">
        <w:rPr>
          <w:b/>
          <w:bCs/>
        </w:rPr>
        <w:t xml:space="preserve">Total </w:t>
      </w:r>
      <w:proofErr w:type="gramStart"/>
      <w:r w:rsidRPr="00D21F02">
        <w:rPr>
          <w:b/>
          <w:bCs/>
        </w:rPr>
        <w:t xml:space="preserve">18 MARKS equivalent TO </w:t>
      </w:r>
      <w:proofErr w:type="gramStart"/>
      <w:r w:rsidRPr="00D21F02">
        <w:rPr>
          <w:b/>
          <w:bCs/>
        </w:rPr>
        <w:t xml:space="preserve">100%</w:t>
      </w:r>
      <w:proofErr w:type="gramEnd"/>
    </w:p>
    <w:p w14:paraId="592337BC" w14:textId="77777777" w:rsidR="00B33BF9" w:rsidRPr="00BF6FAF" w:rsidRDefault="00B33BF9" w:rsidP="00B33BF9">
      <w:pPr>
        <w:rPr>
          <w:b/>
          <w:bCs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27FE5A57" w14:textId="5F20A238" w:rsidR="008320F8" w:rsidRPr="00505BB4" w:rsidRDefault="00C46CC4">
      <w:pPr>
        <w:rPr>
          <w:szCs w:val="24"/>
        </w:rPr>
      </w:pPr>
      <w:proofErr w:type="gramStart"/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…………….……….… </w:t>
      </w:r>
      <w:r w:rsidRPr="009C5915">
        <w:rPr>
          <w:b/>
          <w:bCs/>
          <w:szCs w:val="24"/>
        </w:rPr>
        <w:t xml:space="preserve"> </w:t>
      </w:r>
      <w:proofErr w:type="gramStart"/>
      <w:r w:rsidRPr="009C5915">
        <w:rPr>
          <w:b/>
          <w:bCs/>
          <w:szCs w:val="24"/>
        </w:rPr>
        <w:t>ID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 xml:space="preserve">……….……</w:t>
      </w:r>
      <w:r w:rsidR="008320F8">
        <w:rPr>
          <w:b/>
          <w:bCs/>
          <w:sz w:val="28"/>
          <w:szCs w:val="32"/>
          <w:u w:val="single"/>
        </w:rPr>
        <w:br w:type="page"/>
      </w:r>
    </w:p>
    <w:p w14:paraId="30E261E2" w14:textId="6CB799F7" w:rsidR="00F20DAC" w:rsidRPr="00EE22D4" w:rsidRDefault="00C23DBD" w:rsidP="00F20DAC">
      <w:pPr>
        <w:rPr>
          <w:szCs w:val="24"/>
        </w:rPr>
      </w:pPr>
      <w:r w:rsidRPr="00C23DBD">
        <w:rPr>
          <w:szCs w:val="24"/>
        </w:rPr>
        <w:lastRenderedPageBreak/>
        <w:t xml:space="preserve"/>
      </w:r>
      <w:r w:rsidRPr="00C23DBD">
        <w:rPr>
          <w:b/>
          <w:bCs/>
          <w:sz w:val="28"/>
          <w:szCs w:val="32"/>
          <w:u w:val="single"/>
        </w:rPr>
        <w:t xml:space="preserve">Part</w:t>
      </w:r>
      <w:proofErr w:type="gramEnd"/>
      <w:r w:rsidRPr="00C23DBD">
        <w:rPr>
          <w:b/>
          <w:bCs/>
          <w:sz w:val="28"/>
          <w:szCs w:val="32"/>
          <w:u w:val="single"/>
        </w:rPr>
        <w:t xml:space="preserve"> </w:t>
      </w:r>
      <w:proofErr w:type="gramStart"/>
      <w:r w:rsidRPr="00C23DBD">
        <w:rPr>
          <w:b/>
          <w:bCs/>
          <w:sz w:val="28"/>
          <w:szCs w:val="32"/>
          <w:u w:val="single"/>
        </w:rPr>
        <w:t xml:space="preserve">I: Multiple</w:t>
      </w:r>
      <w:r>
        <w:rPr>
          <w:b/>
          <w:bCs/>
          <w:sz w:val="28"/>
          <w:szCs w:val="32"/>
          <w:u w:val="single"/>
        </w:rPr>
        <w:t xml:space="preserve"> </w:t>
      </w:r>
      <w:r w:rsidR="00F20DAC" w:rsidRPr="009C5915">
        <w:rPr>
          <w:b/>
          <w:bCs/>
          <w:sz w:val="28"/>
          <w:szCs w:val="32"/>
          <w:u w:val="single"/>
        </w:rPr>
        <w:t>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 xml:space="preserve">Questions (</w:t>
      </w:r>
      <w:proofErr w:type="gramStart"/>
      <w:r w:rsidR="00ED7832">
        <w:rPr>
          <w:b/>
          <w:bCs/>
          <w:sz w:val="28"/>
          <w:szCs w:val="32"/>
          <w:u w:val="single"/>
        </w:rPr>
        <w:t xml:space="preserve">5</w:t>
      </w:r>
      <w:r w:rsidR="00F20DAC" w:rsidRPr="009C591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</w:t>
      </w:r>
      <w:proofErr w:type="gramEnd"/>
      <w:r w:rsidR="00780214">
        <w:rPr>
          <w:b/>
          <w:bCs/>
          <w:sz w:val="28"/>
          <w:szCs w:val="32"/>
          <w:u w:val="single"/>
        </w:rPr>
        <w:t xml:space="preserve"> 1 mark each</w:t>
      </w:r>
      <w:r w:rsidR="00F20DAC" w:rsidRPr="009C5915">
        <w:rPr>
          <w:b/>
          <w:bCs/>
          <w:sz w:val="28"/>
          <w:szCs w:val="32"/>
          <w:u w:val="single"/>
        </w:rPr>
        <w:t>)</w:t>
      </w:r>
    </w:p>
    <w:p w14:paraId="7496163F" w14:textId="3CE06E91" w:rsidR="00CD3E7D" w:rsidRDefault="00F20DAC" w:rsidP="00CD3E7D">
      <w:pPr>
        <w:spacing w:before="120" w:after="240"/>
      </w:pPr>
      <w:r w:rsidRPr="009C5915">
        <w:rPr>
          <w:b/>
          <w:bCs/>
        </w:rPr>
        <w:t xml:space="preserve">Instruction:</w:t>
      </w:r>
      <w:r w:rsidRPr="009C5915">
        <w:t xml:space="preserve"> Read the questions carefully and blacken the best answers into the answer sheet.</w:t>
      </w:r>
    </w:p>
    <w:p w14:paraId="179E99B1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1. </w:t>
      </w:r>
      <w:proofErr w:type="gramStart"/>
      <w:r w:rsidRPr="008573DA">
        <w:rPr>
          <w:rFonts w:cs="Times New Roman"/>
          <w:szCs w:val="24"/>
        </w:rPr>
        <w:t xml:space="preserve">What is the worst fruit ever?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Grapes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Apple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Durian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Mango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Starfish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2. </w:t>
      </w:r>
      <w:proofErr w:type="gramStart"/>
      <w:r w:rsidRPr="008573DA">
        <w:rPr>
          <w:rFonts w:cs="Times New Roman"/>
          <w:szCs w:val="24"/>
        </w:rPr>
        <w:t xml:space="preserve">Which of these is typically eaten as a dessert?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Rice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Chicken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Cake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Carrot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Lettuce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3. </w:t>
      </w:r>
      <w:proofErr w:type="gramStart"/>
      <w:r w:rsidRPr="008573DA">
        <w:rPr>
          <w:rFonts w:cs="Times New Roman"/>
          <w:szCs w:val="24"/>
        </w:rPr>
        <w:t xml:space="preserve">Which of the following is a beverage?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Bread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Juice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Steak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Pasta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Soup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4. </w:t>
      </w:r>
      <w:proofErr w:type="gramStart"/>
      <w:r w:rsidRPr="008573DA">
        <w:rPr>
          <w:rFonts w:cs="Times New Roman"/>
          <w:szCs w:val="24"/>
        </w:rPr>
        <w:t xml:space="preserve">Which of the following is a fruit?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3BC2E393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Porksssssssssss</w:t>
      </w:r>
    </w:p>
    <w:p w14:paraId="3EA14E80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Beefsssssss</w:t>
      </w:r>
    </w:p>
    <w:p w14:paraId="4D4D6502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Basilsssssss</w:t>
      </w:r>
    </w:p>
    <w:p w14:paraId="2D28D5C5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Applesssssss</w:t>
      </w:r>
    </w:p>
    <w:p w14:paraId="45A0ED58" w14:textId="70176A8A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None of the Abovesss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5. </w:t>
      </w:r>
      <w:proofErr w:type="gramStart"/>
      <w:r w:rsidRPr="008573DA">
        <w:rPr>
          <w:rFonts w:cs="Times New Roman"/>
          <w:szCs w:val="24"/>
        </w:rPr>
        <w:t xml:space="preserve">Which is a type of pasta?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Spaghetti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Burger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Fried Ric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Toast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Ice cream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3C4C6C17" w14:textId="64C2DA0C" w:rsidR="00AB1457" w:rsidRPr="00AB1457" w:rsidRDefault="004C45C9" w:rsidP="000C748D">
      <w:pPr>
        <w:rPr>
          <w:rFonts w:eastAsia="MS Mincho"/>
          <w:lang w:eastAsia="ja-JP"/>
        </w:rPr>
      </w:pPr>
      <w:r w:rsidRPr="004C45C9">
        <w:rPr>
          <w:rFonts w:eastAsia="MS Mincho"/>
          <w:lang w:eastAsia="ja-JP"/>
        </w:rPr>
        <w:t xml:space="preserve"/>
      </w:r>
    </w:p>
    <w:p w14:paraId="73C1401B" w14:textId="15B0F309" w:rsidR="004C6843" w:rsidRPr="00D940D9" w:rsidRDefault="00101593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 xml:space="preserve">II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C23DBD">
        <w:rPr>
          <w:rFonts w:cs="Times New Roman"/>
          <w:szCs w:val="24"/>
        </w:rPr>
        <w:t xml:space="preserve"/>
      </w:r>
      <w:r w:rsidR="009A34CA" w:rsidRPr="009A34CA">
        <w:rPr>
          <w:rFonts w:eastAsia="MS Mincho" w:cs="Times New Roman"/>
          <w:szCs w:val="24"/>
          <w:lang w:eastAsia="ja-JP"/>
        </w:rPr>
        <w:t xml:space="preserve"/>
      </w:r>
    </w:p>
    <w:p w14:paraId="43B1E6EA" w14:textId="77777777" w:rsidR="004C6843" w:rsidRDefault="004C6843">
      <w:pPr>
        <w:rPr>
          <w:rFonts w:eastAsia="MS Mincho" w:cs="Times New Roman"/>
          <w:szCs w:val="24"/>
          <w:lang w:eastAsia="ja-JP"/>
        </w:rPr>
      </w:pPr>
      <w:r>
        <w:rPr>
          <w:rFonts w:eastAsia="MS Mincho" w:cs="Times New Roman"/>
          <w:szCs w:val="24"/>
          <w:lang w:eastAsia="ja-JP"/>
        </w:rPr>
        <w:br w:type="page"/>
      </w:r>
    </w:p>
    <w:p w14:paraId="2C5D1D65" w14:textId="40685D69" w:rsidR="00101593" w:rsidRPr="00D940D9" w:rsidRDefault="009A34CA" w:rsidP="00D940D9">
      <w:pPr>
        <w:jc w:val="both"/>
        <w:rPr>
          <w:rFonts w:eastAsia="MS Mincho" w:cs="Times New Roman"/>
          <w:szCs w:val="24"/>
          <w:lang w:eastAsia="ja-JP"/>
        </w:rPr>
      </w:pPr>
      <w:r w:rsidRPr="009A34CA">
        <w:rPr>
          <w:rFonts w:eastAsia="MS Mincho" w:cs="Times New Roman"/>
          <w:szCs w:val="24"/>
          <w:lang w:eastAsia="ja-JP"/>
        </w:rPr>
        <w:lastRenderedPageBreak/>
        <w:t xml:space="preserve"/>
      </w:r>
      <w:r w:rsidR="00C23DBD" w:rsidRPr="00C23DBD">
        <w:rPr>
          <w:szCs w:val="24"/>
        </w:rPr>
        <w:t xml:space="preserve"/>
      </w:r>
      <w:r w:rsidR="00C23DBD" w:rsidRPr="00C23DBD">
        <w:rPr>
          <w:b/>
          <w:bCs/>
          <w:sz w:val="28"/>
          <w:szCs w:val="32"/>
          <w:u w:val="single"/>
        </w:rPr>
        <w:t xml:space="preserve">Part</w:t>
      </w:r>
      <w:proofErr w:type="gramEnd"/>
      <w:r w:rsidR="00C23DBD" w:rsidRPr="00C23DBD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C23DBD" w:rsidRPr="00C23DBD">
        <w:rPr>
          <w:b/>
          <w:bCs/>
          <w:sz w:val="28"/>
          <w:szCs w:val="32"/>
          <w:u w:val="single"/>
        </w:rPr>
        <w:t xml:space="preserve">II: </w:t>
      </w:r>
      <w:r w:rsidR="00101593" w:rsidRPr="009C5915">
        <w:rPr>
          <w:b/>
          <w:bCs/>
          <w:sz w:val="28"/>
          <w:szCs w:val="32"/>
          <w:u w:val="single"/>
        </w:rPr>
        <w:t xml:space="preserve">True/False Questions </w:t>
      </w:r>
      <w:r w:rsidR="00DF7411">
        <w:rPr>
          <w:b/>
          <w:bCs/>
          <w:sz w:val="28"/>
          <w:szCs w:val="32"/>
          <w:u w:val="single"/>
        </w:rPr>
        <w:t xml:space="preserve"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5 </w:t>
      </w:r>
      <w:proofErr w:type="gramStart"/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</w:t>
      </w:r>
      <w:proofErr w:type="gramEnd"/>
      <w:r w:rsidR="00DF7411">
        <w:rPr>
          <w:b/>
          <w:bCs/>
          <w:sz w:val="28"/>
          <w:szCs w:val="32"/>
          <w:u w:val="single"/>
        </w:rPr>
        <w:t xml:space="preserve">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16E327EA" w14:textId="4FC3C55E" w:rsidR="00A36666" w:rsidRPr="00CD3E7D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Is a window used for cooking?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2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Is a refrigerator used to keep food cold?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3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Do we store clothes in the oven?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4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Do you sleep in the bathroom?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5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Do houses usually have doors?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</w:tbl>
    <w:bookmarkEnd w:id="2"/>
    <w:p w14:paraId="6519D4DD" w14:textId="3D7F9219" w:rsidR="008960E6" w:rsidRPr="009C5915" w:rsidRDefault="004C45C9" w:rsidP="00BD10E7">
      <w:pPr>
        <w:rPr>
          <w:b/>
          <w:bCs/>
        </w:rPr>
      </w:pPr>
      <w:r w:rsidRPr="004C45C9">
        <w:rPr>
          <w:rFonts w:eastAsia="MS Mincho"/>
          <w:lang w:eastAsia="ja-JP"/>
        </w:rPr>
        <w:t xml:space="preserve"/>
      </w:r>
    </w:p>
    <w:p w14:paraId="20B2F10B" w14:textId="7ED4675F" w:rsidR="004C6843" w:rsidRPr="00D940D9" w:rsidRDefault="00101593" w:rsidP="00D940D9">
      <w:pPr>
        <w:spacing w:before="240" w:after="200" w:line="276" w:lineRule="auto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 xml:space="preserve">III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8F1C95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</w:p>
    <w:p w14:paraId="2B24FD08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4E153DE4" w14:textId="358EACBC" w:rsidR="00101593" w:rsidRPr="00EE22D4" w:rsidRDefault="008F1C95" w:rsidP="00D940D9">
      <w:pPr>
        <w:spacing w:line="276" w:lineRule="auto"/>
        <w:rPr>
          <w:szCs w:val="24"/>
        </w:rPr>
      </w:pPr>
      <w:r w:rsidRPr="008F1C95">
        <w:rPr>
          <w:szCs w:val="24"/>
        </w:rPr>
        <w:lastRenderedPageBreak/>
        <w:t xml:space="preserve"/>
      </w:r>
      <w:r w:rsidR="00C23DBD" w:rsidRPr="00C23DBD">
        <w:rPr>
          <w:szCs w:val="24"/>
        </w:rPr>
        <w:t xml:space="preserve"/>
      </w:r>
      <w:r w:rsidR="00475585" w:rsidRPr="00475585">
        <w:rPr>
          <w:b/>
          <w:bCs/>
          <w:sz w:val="28"/>
          <w:szCs w:val="32"/>
          <w:u w:val="single"/>
        </w:rPr>
        <w:t xml:space="preserve"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III: </w:t>
      </w:r>
      <w:r w:rsidR="00101593" w:rsidRPr="009C5915">
        <w:rPr>
          <w:b/>
          <w:bCs/>
          <w:sz w:val="28"/>
          <w:szCs w:val="32"/>
          <w:u w:val="single"/>
        </w:rPr>
        <w:t xml:space="preserve">Matching Questions </w:t>
      </w:r>
      <w:r w:rsidR="00F02583">
        <w:rPr>
          <w:b/>
          <w:bCs/>
          <w:sz w:val="28"/>
          <w:szCs w:val="32"/>
          <w:u w:val="single"/>
        </w:rPr>
        <w:t xml:space="preserve"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4 </w:t>
      </w:r>
      <w:proofErr w:type="gramStart"/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</w:t>
      </w:r>
      <w:proofErr w:type="gramEnd"/>
      <w:r w:rsidR="00F02583">
        <w:rPr>
          <w:b/>
          <w:bCs/>
          <w:sz w:val="28"/>
          <w:szCs w:val="32"/>
          <w:u w:val="single"/>
        </w:rPr>
        <w:t xml:space="preserve">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547E32FB" w14:textId="41E12270" w:rsidR="00666208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5215"/>
        <w:gridCol w:w="5400"/>
      </w:tblGrid>
      <w:tr w:rsidR="005F3AA7" w14:paraId="079495C9" w14:textId="77777777" w:rsidTr="00B006A3">
        <w:trPr>
          <w:trHeight w:val="404"/>
        </w:trPr>
        <w:tc>
          <w:tcPr>
            <w:tcW w:w="5215" w:type="dxa"/>
          </w:tcPr>
          <w:p w14:paraId="21510786" w14:textId="75E1EDA7" w:rsidR="005F3AA7" w:rsidRDefault="005F3AA7" w:rsidP="00BD10E7">
            <w:r>
              <w:t>Column A</w:t>
            </w:r>
          </w:p>
        </w:tc>
        <w:tc>
          <w:tcPr>
            <w:tcW w:w="5400" w:type="dxa"/>
          </w:tcPr>
          <w:p w14:paraId="3C9A53FB" w14:textId="23EE488D" w:rsidR="005F3AA7" w:rsidRDefault="005F3AA7" w:rsidP="00BD10E7">
            <w:r>
              <w:t xml:space="preserve">Column B</w:t>
            </w:r>
          </w:p>
        </w:tc>
      </w:tr>
      <w:tr w:rsidR="005F3AA7" w14:paraId="33B08B6A" w14:textId="77777777" w:rsidTr="00B006A3">
        <w:trPr>
          <w:trHeight w:val="1376"/>
        </w:trPr>
        <w:tc>
          <w:tcPr>
            <w:tcW w:w="5215" w:type="dxa"/>
          </w:tcPr>
          <w:p w14:paraId="32C413E6" w14:textId="77777777" w:rsidR="005F3AA7" w:rsidRDefault="005F3AA7" w:rsidP="00BD10E7">
            <w:r w:rsidRPr="005F3AA7">
              <w:t xml:space="preserve"/>
            </w:r>
          </w:p>
          <w:p w14:paraId="4546E10D" w14:textId="77777777" w:rsidR="005F3AA7" w:rsidRDefault="005F3AA7" w:rsidP="00BD10E7">
            <w:r>
              <w:t xml:space="preserve"> </w:t>
            </w:r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1. </w:t>
            </w:r>
            <w:proofErr w:type="gramStart"/>
            <w:r w:rsidRPr="005F3AA7">
              <w:t xml:space="preserve">Something salty.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2. </w:t>
            </w:r>
            <w:proofErr w:type="gramStart"/>
            <w:r w:rsidRPr="005F3AA7">
              <w:t xml:space="preserve">Something spicy.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3. </w:t>
            </w:r>
            <w:proofErr w:type="gramStart"/>
            <w:r w:rsidRPr="005F3AA7">
              <w:t xml:space="preserve">Something sour.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4. </w:t>
            </w:r>
            <w:proofErr w:type="gramStart"/>
            <w:r w:rsidRPr="005F3AA7">
              <w:t xml:space="preserve">Something sweet.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6A42EC13" w14:textId="2D05742E" w:rsidR="005F3AA7" w:rsidRDefault="005F3AA7" w:rsidP="00BD10E7">
            <w:r w:rsidRPr="005F3AA7">
              <w:t xml:space="preserve">   </w:t>
            </w:r>
          </w:p>
        </w:tc>
        <w:tc>
          <w:tcPr>
            <w:tcW w:w="5400" w:type="dxa"/>
          </w:tcPr>
          <w:p w14:paraId="1840DEE6" w14:textId="77777777" w:rsidR="002461D0" w:rsidRDefault="002461D0" w:rsidP="00BD10E7"/>
          <w:p w14:paraId="0BF43178" w14:textId="61BFDAFC" w:rsidR="005F3AA7" w:rsidRDefault="005F3AA7" w:rsidP="00BD10E7">
            <w:r w:rsidRPr="005F3AA7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A. </w:t>
            </w:r>
            <w:proofErr w:type="gramStart"/>
            <w:r w:rsidRPr="005F3AA7">
              <w:t xml:space="preserve">Sugar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B. </w:t>
            </w:r>
            <w:proofErr w:type="gramStart"/>
            <w:r w:rsidRPr="005F3AA7">
              <w:t xml:space="preserve">Chili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C. </w:t>
            </w:r>
            <w:proofErr w:type="gramStart"/>
            <w:r w:rsidRPr="005F3AA7">
              <w:t xml:space="preserve">Soy Sauce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D. </w:t>
            </w:r>
            <w:proofErr w:type="gramStart"/>
            <w:r w:rsidRPr="005F3AA7">
              <w:t xml:space="preserve">Lime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</w:tc>
      </w:tr>
    </w:tbl>
    <w:p w14:paraId="142AE4EF" w14:textId="30CDE0A1" w:rsidR="00307FB5" w:rsidRDefault="00D712B5" w:rsidP="00BD10E7">
      <w:r w:rsidRPr="00D712B5">
        <w:t xml:space="preserve"/>
      </w:r>
    </w:p>
    <w:p w14:paraId="512FC303" w14:textId="4CCBB11C" w:rsidR="00C23DBD" w:rsidRPr="00307FB5" w:rsidRDefault="00ED0A0B" w:rsidP="00BD10E7">
      <w:r w:rsidRPr="00ED0A0B">
        <w:t xml:space="preserve"/>
      </w:r>
    </w:p>
    <w:p w14:paraId="48FC695A" w14:textId="3D8580A3" w:rsidR="004C6843" w:rsidRPr="00D940D9" w:rsidRDefault="008C33C8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 xml:space="preserve">IV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</w:p>
    <w:p w14:paraId="5A976F09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3C7DF7B5" w14:textId="45A4CCF9" w:rsidR="00A1544F" w:rsidRPr="00EE22D4" w:rsidRDefault="008F1C95" w:rsidP="00EE22D4">
      <w:pPr>
        <w:rPr>
          <w:szCs w:val="24"/>
        </w:rPr>
      </w:pPr>
      <w:r w:rsidRPr="008F1C95">
        <w:rPr>
          <w:szCs w:val="24"/>
        </w:rPr>
        <w:lastRenderedPageBreak/>
        <w:t xml:space="preserve"/>
      </w:r>
      <w:r w:rsidR="00475585" w:rsidRPr="00475585">
        <w:rPr>
          <w:szCs w:val="24"/>
        </w:rPr>
        <w:t xml:space="preserve"/>
      </w:r>
      <w:r w:rsidR="00475585" w:rsidRPr="00475585">
        <w:rPr>
          <w:b/>
          <w:bCs/>
          <w:sz w:val="28"/>
          <w:szCs w:val="32"/>
          <w:u w:val="single"/>
        </w:rPr>
        <w:t xml:space="preserve"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IV: </w:t>
      </w:r>
      <w:r w:rsidR="00A1544F" w:rsidRPr="00A1544F">
        <w:rPr>
          <w:b/>
          <w:bCs/>
          <w:sz w:val="28"/>
          <w:szCs w:val="32"/>
          <w:u w:val="single"/>
        </w:rPr>
        <w:t xml:space="preserve">Short Questions (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 xml:space="preserve">2 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 2 marks each)</w:t>
      </w:r>
    </w:p>
    <w:p w14:paraId="119530A3" w14:textId="34D215FF" w:rsidR="00767BA4" w:rsidRPr="00767BA4" w:rsidRDefault="00A1544F" w:rsidP="00CD3E7D">
      <w:pPr>
        <w:spacing w:before="240" w:after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 xml:space="preserve">answer booklet</w:t>
      </w:r>
      <w:r w:rsidRPr="00A1544F">
        <w:rPr>
          <w:szCs w:val="24"/>
        </w:rPr>
        <w:t xml:space="preserve"> provided. Limit your answers to 2–3 lines eac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6F47DC6E" w14:textId="6645D43F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What is an apple?</w:t>
            </w:r>
            <w:r w:rsidR="00216E7F">
              <w:t xml:space="preserve"> </w:t>
            </w:r>
            <w:r w:rsidR="00216E7F"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2</w:t>
            </w:r>
          </w:p>
        </w:tc>
        <w:tc>
          <w:tcPr>
            <w:tcW w:w="9278" w:type="dxa"/>
          </w:tcPr>
          <w:p w14:paraId="6F47DC6E" w14:textId="6645D43F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List two common ingredients used in a healing potion.</w:t>
            </w:r>
            <w:r w:rsidR="00216E7F">
              <w:t xml:space="preserve"> </w:t>
            </w:r>
            <w:r w:rsidR="00216E7F"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</w:tbl>
    <w:p w14:paraId="20D21E5B" w14:textId="4F3D2B62" w:rsidR="00767BA4" w:rsidRPr="00475585" w:rsidRDefault="00ED0A0B" w:rsidP="00A1544F">
      <w:pPr>
        <w:spacing w:before="240"/>
        <w:rPr>
          <w:szCs w:val="24"/>
        </w:rPr>
      </w:pPr>
      <w:r w:rsidRPr="00ED0A0B">
        <w:rPr>
          <w:szCs w:val="24"/>
        </w:rPr>
        <w:t xml:space="preserve"/>
      </w:r>
    </w:p>
    <w:p w14:paraId="65F6DAE1" w14:textId="5E584B8A" w:rsidR="004C6843" w:rsidRPr="00D940D9" w:rsidRDefault="00A1544F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 xml:space="preserve">V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</w:p>
    <w:p w14:paraId="58BE51C8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36F33807" w14:textId="7C56DA3A" w:rsidR="00A1544F" w:rsidRPr="00EE22D4" w:rsidRDefault="008F1C95" w:rsidP="00475585">
      <w:pPr>
        <w:rPr>
          <w:szCs w:val="24"/>
        </w:rPr>
      </w:pPr>
      <w:r w:rsidRPr="008F1C95">
        <w:rPr>
          <w:szCs w:val="24"/>
        </w:rPr>
        <w:lastRenderedPageBreak/>
        <w:t xml:space="preserve"/>
      </w:r>
      <w:r w:rsidR="00475585" w:rsidRPr="00475585">
        <w:rPr>
          <w:szCs w:val="24"/>
        </w:rPr>
        <w:t xml:space="preserve"/>
      </w:r>
      <w:r w:rsidR="00475585" w:rsidRPr="00475585">
        <w:rPr>
          <w:b/>
          <w:bCs/>
          <w:sz w:val="28"/>
          <w:szCs w:val="32"/>
          <w:u w:val="single"/>
        </w:rPr>
        <w:t xml:space="preserve"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V: </w:t>
      </w:r>
      <w:r w:rsidR="00A1544F" w:rsidRPr="00A1544F">
        <w:rPr>
          <w:b/>
          <w:bCs/>
          <w:sz w:val="28"/>
          <w:szCs w:val="32"/>
          <w:u w:val="single"/>
        </w:rPr>
        <w:t xml:space="preserve">Long Questions (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 xml:space="preserve">2 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 5 marks each)</w:t>
      </w:r>
    </w:p>
    <w:p w14:paraId="11FE4BAA" w14:textId="16ED7686" w:rsidR="00767BA4" w:rsidRPr="00A1544F" w:rsidRDefault="00A1544F" w:rsidP="00CD3E7D">
      <w:pPr>
        <w:spacing w:before="240" w:after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 xml:space="preserve">Answer the following questions clearly and descriptively. Use examples or diagrams if necessary to support your answ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6B0626A4" w14:textId="2BAC060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Describe your favourite place.</w:t>
            </w:r>
            <w:r w:rsidR="00216E7F"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2</w:t>
            </w:r>
          </w:p>
        </w:tc>
        <w:tc>
          <w:tcPr>
            <w:tcW w:w="9278" w:type="dxa"/>
          </w:tcPr>
          <w:p w14:paraId="6B0626A4" w14:textId="2BAC060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Describe the process of constructing a defensive enchantment, including necessary spells, materials, and safety precautions.</w:t>
            </w:r>
            <w:r w:rsidR="00216E7F"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</w:tbl>
    <w:p w14:paraId="64036538" w14:textId="7B875598" w:rsidR="003F3994" w:rsidRPr="00475585" w:rsidRDefault="00475585" w:rsidP="00EA461F">
      <w:pPr>
        <w:spacing w:before="240"/>
        <w:rPr>
          <w:szCs w:val="24"/>
        </w:rPr>
      </w:pPr>
      <w:r w:rsidRPr="00475585">
        <w:rPr>
          <w:szCs w:val="24"/>
        </w:rPr>
        <w:t xml:space="preserve"/>
      </w: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240535" w14:textId="77777777" w:rsidR="00220C56" w:rsidRDefault="00220C56" w:rsidP="001E452A">
      <w:r>
        <w:separator/>
      </w:r>
    </w:p>
  </w:endnote>
  <w:endnote w:type="continuationSeparator" w:id="0">
    <w:p w14:paraId="15AD96E9" w14:textId="77777777" w:rsidR="00220C56" w:rsidRDefault="00220C56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2BD15" w14:textId="77777777" w:rsidR="00220C56" w:rsidRDefault="00220C56" w:rsidP="001E452A">
      <w:r>
        <w:separator/>
      </w:r>
    </w:p>
  </w:footnote>
  <w:footnote w:type="continuationSeparator" w:id="0">
    <w:p w14:paraId="5FD8ACEA" w14:textId="77777777" w:rsidR="00220C56" w:rsidRDefault="00220C56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ABC1234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FINAL_1/2025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D73BA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A44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0534"/>
    <w:rsid w:val="0018105B"/>
    <w:rsid w:val="001811AB"/>
    <w:rsid w:val="001811C8"/>
    <w:rsid w:val="00181379"/>
    <w:rsid w:val="0018214A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4E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6E7F"/>
    <w:rsid w:val="0021737F"/>
    <w:rsid w:val="00217766"/>
    <w:rsid w:val="002178BE"/>
    <w:rsid w:val="0022083D"/>
    <w:rsid w:val="00220C56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0EF6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70E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59C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5964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4B3F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585B"/>
    <w:rsid w:val="003E6219"/>
    <w:rsid w:val="003E6590"/>
    <w:rsid w:val="003E7A09"/>
    <w:rsid w:val="003F03EF"/>
    <w:rsid w:val="003F0B9D"/>
    <w:rsid w:val="003F2866"/>
    <w:rsid w:val="003F3994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26B0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585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5C9"/>
    <w:rsid w:val="004C4C71"/>
    <w:rsid w:val="004C6843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5BB4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1996"/>
    <w:rsid w:val="00542F3B"/>
    <w:rsid w:val="00544439"/>
    <w:rsid w:val="00544943"/>
    <w:rsid w:val="005463CB"/>
    <w:rsid w:val="005472BD"/>
    <w:rsid w:val="00547E69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3C9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0D2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31A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2D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1C95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4CA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1706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505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FC8"/>
    <w:rsid w:val="00A82C3F"/>
    <w:rsid w:val="00A832F1"/>
    <w:rsid w:val="00A833C4"/>
    <w:rsid w:val="00A848BB"/>
    <w:rsid w:val="00A85617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457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3BF9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96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3443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6FAF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3DBD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0CE0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3E7D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9FB"/>
    <w:rsid w:val="00D37CB4"/>
    <w:rsid w:val="00D421BD"/>
    <w:rsid w:val="00D42FD3"/>
    <w:rsid w:val="00D4487B"/>
    <w:rsid w:val="00D448F2"/>
    <w:rsid w:val="00D44B66"/>
    <w:rsid w:val="00D44EEB"/>
    <w:rsid w:val="00D450B6"/>
    <w:rsid w:val="00D45A48"/>
    <w:rsid w:val="00D465AC"/>
    <w:rsid w:val="00D4722C"/>
    <w:rsid w:val="00D500CE"/>
    <w:rsid w:val="00D51686"/>
    <w:rsid w:val="00D52947"/>
    <w:rsid w:val="00D56C24"/>
    <w:rsid w:val="00D57088"/>
    <w:rsid w:val="00D570E1"/>
    <w:rsid w:val="00D575BC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2BE3"/>
    <w:rsid w:val="00D940D9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60C1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461F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5188"/>
    <w:rsid w:val="00EC6C0E"/>
    <w:rsid w:val="00EC7E76"/>
    <w:rsid w:val="00EC7FB3"/>
    <w:rsid w:val="00ED0A0B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22D4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6</Pages>
  <Words>642</Words>
  <Characters>366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Zwe La Pyae</cp:lastModifiedBy>
  <cp:revision>195</cp:revision>
  <cp:lastPrinted>2015-09-19T13:53:00Z</cp:lastPrinted>
  <dcterms:created xsi:type="dcterms:W3CDTF">2024-05-08T07:43:00Z</dcterms:created>
  <dcterms:modified xsi:type="dcterms:W3CDTF">2025-09-08T18:47:00Z</dcterms:modified>
  <dc:description/>
  <dc:identifier/>
  <dc:language/>
  <dc:subject/>
</cp:coreProperties>
</file>